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D34EA" w14:textId="77777777" w:rsidR="00FF452C" w:rsidRPr="00D06FE3" w:rsidRDefault="00D06FE3" w:rsidP="00D06FE3">
      <w:pPr>
        <w:rPr>
          <w:b/>
          <w:bCs/>
          <w:color w:val="1F497D" w:themeColor="text2"/>
          <w:sz w:val="28"/>
          <w:szCs w:val="23"/>
        </w:rPr>
      </w:pPr>
      <w:r>
        <w:rPr>
          <w:b/>
          <w:bCs/>
          <w:noProof/>
          <w:color w:val="1F497D" w:themeColor="text2"/>
          <w:sz w:val="28"/>
          <w:szCs w:val="23"/>
          <w:lang w:eastAsia="en-GB"/>
        </w:rPr>
        <w:drawing>
          <wp:anchor distT="0" distB="0" distL="114300" distR="114300" simplePos="0" relativeHeight="251658240" behindDoc="1" locked="0" layoutInCell="1" allowOverlap="1" wp14:anchorId="404755F0" wp14:editId="0BB89C87">
            <wp:simplePos x="0" y="0"/>
            <wp:positionH relativeFrom="column">
              <wp:posOffset>1562100</wp:posOffset>
            </wp:positionH>
            <wp:positionV relativeFrom="paragraph">
              <wp:posOffset>-285750</wp:posOffset>
            </wp:positionV>
            <wp:extent cx="3602431" cy="1501759"/>
            <wp:effectExtent l="0" t="0" r="0" b="3810"/>
            <wp:wrapNone/>
            <wp:docPr id="1" name="Picture 1" descr="\\phthomes\users$\singhh\!UV\Desktop\PRAC 2018\PRAC logo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phthomes\users$\singhh\!UV\Desktop\PRAC 2018\PRAC logo JPG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431" cy="1501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53ACE7" w14:textId="77777777" w:rsidR="00D06FE3" w:rsidRDefault="00D06FE3" w:rsidP="00D06FE3">
      <w:pPr>
        <w:jc w:val="right"/>
        <w:rPr>
          <w:b/>
          <w:bCs/>
          <w:color w:val="1F497D" w:themeColor="text2"/>
          <w:sz w:val="28"/>
          <w:szCs w:val="23"/>
        </w:rPr>
      </w:pPr>
    </w:p>
    <w:p w14:paraId="2A1D0717" w14:textId="77777777" w:rsidR="001D522F" w:rsidRDefault="001D522F" w:rsidP="00241D66">
      <w:pPr>
        <w:jc w:val="center"/>
        <w:rPr>
          <w:b/>
          <w:bCs/>
          <w:color w:val="1F497D" w:themeColor="text2"/>
          <w:sz w:val="28"/>
          <w:szCs w:val="23"/>
        </w:rPr>
      </w:pPr>
    </w:p>
    <w:p w14:paraId="36A5C9C9" w14:textId="50C064EE" w:rsidR="00D06FE3" w:rsidRPr="00241D66" w:rsidRDefault="00524BBD" w:rsidP="00241D66">
      <w:pPr>
        <w:jc w:val="center"/>
        <w:rPr>
          <w:b/>
          <w:bCs/>
          <w:color w:val="1F497D" w:themeColor="text2"/>
          <w:sz w:val="28"/>
          <w:szCs w:val="23"/>
        </w:rPr>
      </w:pPr>
      <w:r>
        <w:rPr>
          <w:b/>
          <w:bCs/>
          <w:color w:val="1F497D" w:themeColor="text2"/>
          <w:sz w:val="28"/>
          <w:szCs w:val="23"/>
        </w:rPr>
        <w:t>18</w:t>
      </w:r>
      <w:r w:rsidR="000C3404">
        <w:rPr>
          <w:b/>
          <w:bCs/>
          <w:color w:val="1F497D" w:themeColor="text2"/>
          <w:sz w:val="28"/>
          <w:szCs w:val="23"/>
          <w:vertAlign w:val="superscript"/>
        </w:rPr>
        <w:t xml:space="preserve">th </w:t>
      </w:r>
      <w:r w:rsidR="00D03C13">
        <w:rPr>
          <w:b/>
          <w:bCs/>
          <w:color w:val="1F497D" w:themeColor="text2"/>
          <w:sz w:val="28"/>
          <w:szCs w:val="23"/>
        </w:rPr>
        <w:t>October</w:t>
      </w:r>
      <w:r w:rsidR="000C3404">
        <w:rPr>
          <w:b/>
          <w:bCs/>
          <w:color w:val="1F497D" w:themeColor="text2"/>
          <w:sz w:val="28"/>
          <w:szCs w:val="23"/>
        </w:rPr>
        <w:t>, 202</w:t>
      </w:r>
      <w:r>
        <w:rPr>
          <w:b/>
          <w:bCs/>
          <w:color w:val="1F497D" w:themeColor="text2"/>
          <w:sz w:val="28"/>
          <w:szCs w:val="23"/>
        </w:rPr>
        <w:t>4</w:t>
      </w:r>
    </w:p>
    <w:p w14:paraId="113AE1FD" w14:textId="77777777" w:rsidR="00FF452C" w:rsidRPr="009D050F" w:rsidRDefault="00FF452C" w:rsidP="00FF452C">
      <w:pPr>
        <w:rPr>
          <w:b/>
          <w:bCs/>
          <w:color w:val="1F497D" w:themeColor="text2"/>
          <w:sz w:val="24"/>
          <w:szCs w:val="24"/>
        </w:rPr>
      </w:pPr>
      <w:r w:rsidRPr="009D050F">
        <w:rPr>
          <w:b/>
          <w:bCs/>
          <w:color w:val="1F497D" w:themeColor="text2"/>
          <w:sz w:val="24"/>
          <w:szCs w:val="24"/>
        </w:rPr>
        <w:t>08:30-09:00</w:t>
      </w:r>
      <w:r w:rsidRPr="009D050F">
        <w:rPr>
          <w:b/>
          <w:bCs/>
          <w:color w:val="1F497D" w:themeColor="text2"/>
          <w:sz w:val="24"/>
          <w:szCs w:val="24"/>
        </w:rPr>
        <w:tab/>
      </w:r>
      <w:r w:rsidRPr="009D050F">
        <w:rPr>
          <w:b/>
          <w:bCs/>
          <w:color w:val="1F497D" w:themeColor="text2"/>
          <w:sz w:val="24"/>
          <w:szCs w:val="24"/>
        </w:rPr>
        <w:tab/>
        <w:t>Registration and coffee</w:t>
      </w:r>
    </w:p>
    <w:p w14:paraId="1AFC62B5" w14:textId="3B1C0031" w:rsidR="00FF452C" w:rsidRPr="009D050F" w:rsidRDefault="00FF452C" w:rsidP="00FF452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09:00-09:20</w:t>
      </w:r>
      <w:r w:rsidRPr="009D050F">
        <w:rPr>
          <w:b/>
          <w:bCs/>
          <w:sz w:val="24"/>
          <w:szCs w:val="24"/>
        </w:rPr>
        <w:tab/>
      </w:r>
      <w:r w:rsidRPr="009D050F">
        <w:rPr>
          <w:b/>
          <w:bCs/>
          <w:sz w:val="24"/>
          <w:szCs w:val="24"/>
        </w:rPr>
        <w:tab/>
      </w:r>
      <w:r w:rsidR="00112657">
        <w:rPr>
          <w:b/>
          <w:bCs/>
          <w:sz w:val="24"/>
          <w:szCs w:val="24"/>
        </w:rPr>
        <w:t xml:space="preserve">Upper limb </w:t>
      </w:r>
      <w:r w:rsidR="00E436A7">
        <w:rPr>
          <w:b/>
          <w:bCs/>
          <w:sz w:val="24"/>
          <w:szCs w:val="24"/>
        </w:rPr>
        <w:t>b</w:t>
      </w:r>
      <w:r w:rsidR="00112657">
        <w:rPr>
          <w:b/>
          <w:bCs/>
          <w:sz w:val="24"/>
          <w:szCs w:val="24"/>
        </w:rPr>
        <w:t xml:space="preserve">locks above the clavicle: </w:t>
      </w:r>
      <w:r w:rsidR="004F118F">
        <w:rPr>
          <w:b/>
          <w:bCs/>
          <w:sz w:val="24"/>
          <w:szCs w:val="24"/>
        </w:rPr>
        <w:t>demonstration on m</w:t>
      </w:r>
      <w:r w:rsidRPr="009D050F">
        <w:rPr>
          <w:b/>
          <w:bCs/>
          <w:sz w:val="24"/>
          <w:szCs w:val="24"/>
        </w:rPr>
        <w:t>odel</w:t>
      </w:r>
      <w:r w:rsidR="00D06FE3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1B0FFF">
        <w:rPr>
          <w:b/>
          <w:bCs/>
          <w:sz w:val="24"/>
          <w:szCs w:val="24"/>
        </w:rPr>
        <w:tab/>
      </w:r>
    </w:p>
    <w:p w14:paraId="5F636B48" w14:textId="0259194F" w:rsidR="00FF452C" w:rsidRPr="002C49AA" w:rsidRDefault="00FF452C" w:rsidP="00FF452C">
      <w:pPr>
        <w:rPr>
          <w:b/>
          <w:bCs/>
          <w:color w:val="C0504D" w:themeColor="accent2"/>
          <w:sz w:val="24"/>
          <w:szCs w:val="24"/>
        </w:rPr>
      </w:pPr>
      <w:r>
        <w:rPr>
          <w:b/>
          <w:bCs/>
          <w:sz w:val="24"/>
          <w:szCs w:val="24"/>
        </w:rPr>
        <w:t>09:20-09:40</w:t>
      </w:r>
      <w:r w:rsidRPr="009D050F">
        <w:rPr>
          <w:b/>
          <w:bCs/>
          <w:sz w:val="24"/>
          <w:szCs w:val="24"/>
        </w:rPr>
        <w:tab/>
      </w:r>
      <w:r w:rsidRPr="009D050F">
        <w:rPr>
          <w:b/>
          <w:bCs/>
          <w:sz w:val="24"/>
          <w:szCs w:val="24"/>
        </w:rPr>
        <w:tab/>
      </w:r>
      <w:r w:rsidR="00112657">
        <w:rPr>
          <w:b/>
          <w:bCs/>
          <w:sz w:val="24"/>
          <w:szCs w:val="24"/>
        </w:rPr>
        <w:t xml:space="preserve">Upper limb blocks below the clavicle: </w:t>
      </w:r>
      <w:r w:rsidR="004F118F">
        <w:rPr>
          <w:b/>
          <w:bCs/>
          <w:sz w:val="24"/>
          <w:szCs w:val="24"/>
        </w:rPr>
        <w:t>demonstration on m</w:t>
      </w:r>
      <w:r w:rsidRPr="009D050F">
        <w:rPr>
          <w:b/>
          <w:bCs/>
          <w:sz w:val="24"/>
          <w:szCs w:val="24"/>
        </w:rPr>
        <w:t>odel</w:t>
      </w:r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D06FE3">
        <w:rPr>
          <w:b/>
          <w:bCs/>
          <w:sz w:val="24"/>
          <w:szCs w:val="24"/>
        </w:rPr>
        <w:tab/>
      </w:r>
    </w:p>
    <w:p w14:paraId="04178579" w14:textId="1A25EC41" w:rsidR="00FF452C" w:rsidRPr="009D050F" w:rsidRDefault="00FF452C" w:rsidP="00FF452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09:4</w:t>
      </w:r>
      <w:r w:rsidRPr="009D050F">
        <w:rPr>
          <w:b/>
          <w:bCs/>
          <w:sz w:val="24"/>
          <w:szCs w:val="24"/>
        </w:rPr>
        <w:t>0-10:30</w:t>
      </w:r>
      <w:r w:rsidRPr="009D050F">
        <w:rPr>
          <w:b/>
          <w:bCs/>
          <w:sz w:val="24"/>
          <w:szCs w:val="24"/>
        </w:rPr>
        <w:tab/>
      </w:r>
      <w:r w:rsidRPr="009D050F">
        <w:rPr>
          <w:b/>
          <w:bCs/>
          <w:sz w:val="24"/>
          <w:szCs w:val="24"/>
        </w:rPr>
        <w:tab/>
        <w:t xml:space="preserve">Live scanning of above blocks by </w:t>
      </w:r>
      <w:r w:rsidR="00B135BF">
        <w:rPr>
          <w:b/>
          <w:bCs/>
          <w:sz w:val="24"/>
          <w:szCs w:val="24"/>
        </w:rPr>
        <w:t>participants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1913"/>
        <w:gridCol w:w="1914"/>
        <w:gridCol w:w="1915"/>
        <w:gridCol w:w="1915"/>
        <w:gridCol w:w="1817"/>
      </w:tblGrid>
      <w:tr w:rsidR="003C012F" w14:paraId="4CB5C83F" w14:textId="319A412A" w:rsidTr="003C012F">
        <w:trPr>
          <w:jc w:val="center"/>
        </w:trPr>
        <w:tc>
          <w:tcPr>
            <w:tcW w:w="1913" w:type="dxa"/>
          </w:tcPr>
          <w:p w14:paraId="15681E0B" w14:textId="77777777" w:rsidR="003C012F" w:rsidRPr="002C49AA" w:rsidRDefault="003C012F" w:rsidP="003C012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A</w:t>
            </w:r>
          </w:p>
        </w:tc>
        <w:tc>
          <w:tcPr>
            <w:tcW w:w="1914" w:type="dxa"/>
          </w:tcPr>
          <w:p w14:paraId="5655507B" w14:textId="77777777" w:rsidR="003C012F" w:rsidRPr="002C49AA" w:rsidRDefault="003C012F" w:rsidP="003C012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B</w:t>
            </w:r>
          </w:p>
        </w:tc>
        <w:tc>
          <w:tcPr>
            <w:tcW w:w="1915" w:type="dxa"/>
          </w:tcPr>
          <w:p w14:paraId="21FD5946" w14:textId="77777777" w:rsidR="003C012F" w:rsidRPr="002C49AA" w:rsidRDefault="003C012F" w:rsidP="003C012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C</w:t>
            </w:r>
          </w:p>
        </w:tc>
        <w:tc>
          <w:tcPr>
            <w:tcW w:w="1915" w:type="dxa"/>
          </w:tcPr>
          <w:p w14:paraId="0F569D10" w14:textId="77777777" w:rsidR="003C012F" w:rsidRPr="002C49AA" w:rsidRDefault="003C012F" w:rsidP="003C012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D</w:t>
            </w:r>
          </w:p>
        </w:tc>
        <w:tc>
          <w:tcPr>
            <w:tcW w:w="1817" w:type="dxa"/>
          </w:tcPr>
          <w:p w14:paraId="05C2BDD4" w14:textId="5AF6B0C0" w:rsidR="003C012F" w:rsidRDefault="003C012F" w:rsidP="003C012F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E</w:t>
            </w:r>
          </w:p>
        </w:tc>
      </w:tr>
      <w:tr w:rsidR="003C012F" w14:paraId="223A1AF0" w14:textId="1AF93221" w:rsidTr="003C012F">
        <w:trPr>
          <w:jc w:val="center"/>
        </w:trPr>
        <w:tc>
          <w:tcPr>
            <w:tcW w:w="1913" w:type="dxa"/>
          </w:tcPr>
          <w:p w14:paraId="74CFE7C9" w14:textId="4F9B8BE7" w:rsidR="003C012F" w:rsidRPr="00E7041D" w:rsidRDefault="003C012F" w:rsidP="003C012F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4" w:type="dxa"/>
          </w:tcPr>
          <w:p w14:paraId="66FBEE1F" w14:textId="38474262" w:rsidR="003C012F" w:rsidRPr="00E7041D" w:rsidRDefault="003C012F" w:rsidP="003C012F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5" w:type="dxa"/>
          </w:tcPr>
          <w:p w14:paraId="69EB0EE0" w14:textId="108ACF81" w:rsidR="003C012F" w:rsidRPr="00E7041D" w:rsidRDefault="003C012F" w:rsidP="003C012F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5" w:type="dxa"/>
          </w:tcPr>
          <w:p w14:paraId="79A68BA0" w14:textId="456A0D3E" w:rsidR="003C012F" w:rsidRPr="00E7041D" w:rsidRDefault="003C012F" w:rsidP="003C012F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817" w:type="dxa"/>
          </w:tcPr>
          <w:p w14:paraId="6504D3BC" w14:textId="22A595A1" w:rsidR="003C012F" w:rsidRDefault="003C012F" w:rsidP="003C012F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</w:tr>
    </w:tbl>
    <w:p w14:paraId="2A2825BB" w14:textId="77777777" w:rsidR="00FF452C" w:rsidRDefault="00FF452C" w:rsidP="00FF452C">
      <w:pPr>
        <w:rPr>
          <w:b/>
          <w:bCs/>
          <w:sz w:val="24"/>
          <w:szCs w:val="24"/>
        </w:rPr>
      </w:pPr>
    </w:p>
    <w:p w14:paraId="613C47C8" w14:textId="74F89CC1" w:rsidR="00FF452C" w:rsidRDefault="00FF452C" w:rsidP="00FF452C">
      <w:pPr>
        <w:rPr>
          <w:b/>
          <w:bCs/>
          <w:color w:val="1F497D" w:themeColor="text2"/>
          <w:sz w:val="24"/>
          <w:szCs w:val="24"/>
        </w:rPr>
      </w:pPr>
      <w:r w:rsidRPr="009D050F">
        <w:rPr>
          <w:b/>
          <w:bCs/>
          <w:color w:val="1F497D" w:themeColor="text2"/>
          <w:sz w:val="24"/>
          <w:szCs w:val="24"/>
        </w:rPr>
        <w:t>10:30-11:00</w:t>
      </w:r>
      <w:r w:rsidRPr="009D050F">
        <w:rPr>
          <w:b/>
          <w:bCs/>
          <w:color w:val="1F497D" w:themeColor="text2"/>
          <w:sz w:val="24"/>
          <w:szCs w:val="24"/>
        </w:rPr>
        <w:tab/>
      </w:r>
      <w:r w:rsidRPr="009D050F">
        <w:rPr>
          <w:b/>
          <w:bCs/>
          <w:color w:val="1F497D" w:themeColor="text2"/>
          <w:sz w:val="24"/>
          <w:szCs w:val="24"/>
        </w:rPr>
        <w:tab/>
        <w:t>Coffee</w:t>
      </w:r>
    </w:p>
    <w:p w14:paraId="00A27D0C" w14:textId="135540E8" w:rsidR="000C3404" w:rsidRPr="00B21067" w:rsidRDefault="000C3404" w:rsidP="00FF452C">
      <w:pPr>
        <w:rPr>
          <w:b/>
          <w:bCs/>
          <w:color w:val="000000" w:themeColor="text1"/>
          <w:sz w:val="24"/>
          <w:szCs w:val="24"/>
        </w:rPr>
      </w:pPr>
      <w:r w:rsidRPr="00B21067">
        <w:rPr>
          <w:b/>
          <w:bCs/>
          <w:color w:val="000000" w:themeColor="text1"/>
          <w:sz w:val="24"/>
          <w:szCs w:val="24"/>
        </w:rPr>
        <w:t>11:00-11:15</w:t>
      </w:r>
      <w:r w:rsidRPr="00B21067">
        <w:rPr>
          <w:b/>
          <w:bCs/>
          <w:color w:val="000000" w:themeColor="text1"/>
          <w:sz w:val="24"/>
          <w:szCs w:val="24"/>
        </w:rPr>
        <w:tab/>
      </w:r>
      <w:r w:rsidRPr="00B21067">
        <w:rPr>
          <w:b/>
          <w:bCs/>
          <w:color w:val="000000" w:themeColor="text1"/>
          <w:sz w:val="24"/>
          <w:szCs w:val="24"/>
        </w:rPr>
        <w:tab/>
        <w:t>Catheter insertion</w:t>
      </w:r>
      <w:r w:rsidR="00B21067" w:rsidRPr="00B21067">
        <w:rPr>
          <w:b/>
          <w:bCs/>
          <w:color w:val="000000" w:themeColor="text1"/>
          <w:sz w:val="24"/>
          <w:szCs w:val="24"/>
        </w:rPr>
        <w:t xml:space="preserve"> </w:t>
      </w:r>
      <w:r w:rsidRPr="00B21067">
        <w:rPr>
          <w:b/>
          <w:bCs/>
          <w:color w:val="000000" w:themeColor="text1"/>
          <w:sz w:val="24"/>
          <w:szCs w:val="24"/>
        </w:rPr>
        <w:t>-</w:t>
      </w:r>
      <w:r w:rsidR="00B21067" w:rsidRPr="00B21067">
        <w:rPr>
          <w:b/>
          <w:bCs/>
          <w:color w:val="000000" w:themeColor="text1"/>
          <w:sz w:val="24"/>
          <w:szCs w:val="24"/>
        </w:rPr>
        <w:t xml:space="preserve"> </w:t>
      </w:r>
      <w:r w:rsidRPr="00B21067">
        <w:rPr>
          <w:b/>
          <w:bCs/>
          <w:color w:val="000000" w:themeColor="text1"/>
          <w:sz w:val="24"/>
          <w:szCs w:val="24"/>
        </w:rPr>
        <w:t>Clinical pearls.</w:t>
      </w:r>
      <w:r w:rsidR="00054B91">
        <w:rPr>
          <w:b/>
          <w:bCs/>
          <w:color w:val="000000" w:themeColor="text1"/>
          <w:sz w:val="24"/>
          <w:szCs w:val="24"/>
        </w:rPr>
        <w:tab/>
      </w:r>
      <w:r w:rsidR="00054B91">
        <w:rPr>
          <w:b/>
          <w:bCs/>
          <w:color w:val="000000" w:themeColor="text1"/>
          <w:sz w:val="24"/>
          <w:szCs w:val="24"/>
        </w:rPr>
        <w:tab/>
      </w:r>
      <w:r w:rsidR="00054B91">
        <w:rPr>
          <w:b/>
          <w:bCs/>
          <w:color w:val="000000" w:themeColor="text1"/>
          <w:sz w:val="24"/>
          <w:szCs w:val="24"/>
        </w:rPr>
        <w:tab/>
      </w:r>
      <w:r w:rsidR="00054B91">
        <w:rPr>
          <w:b/>
          <w:bCs/>
          <w:color w:val="000000" w:themeColor="text1"/>
          <w:sz w:val="24"/>
          <w:szCs w:val="24"/>
        </w:rPr>
        <w:tab/>
      </w:r>
      <w:r w:rsidR="00054B91">
        <w:rPr>
          <w:b/>
          <w:bCs/>
          <w:color w:val="000000" w:themeColor="text1"/>
          <w:sz w:val="24"/>
          <w:szCs w:val="24"/>
        </w:rPr>
        <w:tab/>
      </w:r>
      <w:r w:rsidR="008B30CB">
        <w:rPr>
          <w:b/>
          <w:bCs/>
          <w:color w:val="000000" w:themeColor="text1"/>
          <w:sz w:val="24"/>
          <w:szCs w:val="24"/>
        </w:rPr>
        <w:tab/>
      </w:r>
      <w:r w:rsidR="008B30CB">
        <w:rPr>
          <w:b/>
          <w:bCs/>
          <w:color w:val="000000" w:themeColor="text1"/>
          <w:sz w:val="24"/>
          <w:szCs w:val="24"/>
        </w:rPr>
        <w:tab/>
      </w:r>
    </w:p>
    <w:p w14:paraId="609A9D1E" w14:textId="1D1AB155" w:rsidR="00FF452C" w:rsidRDefault="004F118F" w:rsidP="00FF452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1:</w:t>
      </w:r>
      <w:r w:rsidR="000C3404">
        <w:rPr>
          <w:b/>
          <w:bCs/>
          <w:sz w:val="24"/>
          <w:szCs w:val="24"/>
        </w:rPr>
        <w:t>15-</w:t>
      </w:r>
      <w:r>
        <w:rPr>
          <w:b/>
          <w:bCs/>
          <w:sz w:val="24"/>
          <w:szCs w:val="24"/>
        </w:rPr>
        <w:t>1</w:t>
      </w:r>
      <w:r w:rsidR="000C3404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>:</w:t>
      </w:r>
      <w:r w:rsidR="000C3404">
        <w:rPr>
          <w:b/>
          <w:bCs/>
          <w:sz w:val="24"/>
          <w:szCs w:val="24"/>
        </w:rPr>
        <w:t>15</w:t>
      </w:r>
      <w:r w:rsidR="000C3404">
        <w:rPr>
          <w:b/>
          <w:bCs/>
          <w:sz w:val="24"/>
          <w:szCs w:val="24"/>
        </w:rPr>
        <w:tab/>
      </w:r>
      <w:r w:rsidR="00FF452C" w:rsidRPr="009D050F">
        <w:rPr>
          <w:b/>
          <w:bCs/>
          <w:sz w:val="24"/>
          <w:szCs w:val="24"/>
        </w:rPr>
        <w:tab/>
        <w:t>Live needling</w:t>
      </w:r>
      <w:r w:rsidR="00FF452C">
        <w:rPr>
          <w:b/>
          <w:bCs/>
          <w:sz w:val="24"/>
          <w:szCs w:val="24"/>
        </w:rPr>
        <w:t>/catheter insertion</w:t>
      </w:r>
      <w:r w:rsidR="00FF452C" w:rsidRPr="009D050F">
        <w:rPr>
          <w:b/>
          <w:bCs/>
          <w:sz w:val="24"/>
          <w:szCs w:val="24"/>
        </w:rPr>
        <w:t xml:space="preserve"> practise</w:t>
      </w:r>
      <w:r w:rsidR="008B30CB">
        <w:rPr>
          <w:b/>
          <w:bCs/>
          <w:sz w:val="24"/>
          <w:szCs w:val="24"/>
        </w:rPr>
        <w:tab/>
      </w:r>
      <w:r w:rsidR="008B30CB">
        <w:rPr>
          <w:b/>
          <w:bCs/>
          <w:sz w:val="24"/>
          <w:szCs w:val="24"/>
        </w:rPr>
        <w:tab/>
      </w:r>
      <w:r w:rsidR="008B30CB">
        <w:rPr>
          <w:b/>
          <w:bCs/>
          <w:sz w:val="24"/>
          <w:szCs w:val="24"/>
        </w:rPr>
        <w:tab/>
      </w:r>
      <w:r w:rsidR="008B30CB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B24736">
        <w:rPr>
          <w:b/>
          <w:bCs/>
          <w:sz w:val="24"/>
          <w:szCs w:val="24"/>
        </w:rPr>
        <w:t xml:space="preserve"> </w:t>
      </w:r>
      <w:r w:rsidR="00D9664F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  </w:t>
      </w:r>
      <w:r w:rsidR="00D06FE3">
        <w:rPr>
          <w:b/>
          <w:bCs/>
          <w:sz w:val="24"/>
          <w:szCs w:val="24"/>
        </w:rPr>
        <w:t xml:space="preserve">  </w:t>
      </w:r>
      <w:r w:rsidR="00E050F2">
        <w:rPr>
          <w:b/>
          <w:bCs/>
          <w:color w:val="C0504D" w:themeColor="accent2"/>
          <w:sz w:val="24"/>
          <w:szCs w:val="24"/>
        </w:rPr>
        <w:t xml:space="preserve"> </w:t>
      </w:r>
      <w:r w:rsidR="00B21067">
        <w:rPr>
          <w:b/>
          <w:bCs/>
          <w:color w:val="C0504D" w:themeColor="accent2"/>
          <w:sz w:val="24"/>
          <w:szCs w:val="24"/>
        </w:rPr>
        <w:t xml:space="preserve">     </w:t>
      </w:r>
      <w:r w:rsidR="00AF1491">
        <w:rPr>
          <w:b/>
          <w:bCs/>
          <w:color w:val="C0504D" w:themeColor="accent2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1913"/>
        <w:gridCol w:w="1914"/>
        <w:gridCol w:w="1915"/>
        <w:gridCol w:w="1915"/>
        <w:gridCol w:w="1817"/>
      </w:tblGrid>
      <w:tr w:rsidR="00AC1121" w14:paraId="5A76D8E0" w14:textId="2AFC0067" w:rsidTr="00AC1121">
        <w:trPr>
          <w:jc w:val="center"/>
        </w:trPr>
        <w:tc>
          <w:tcPr>
            <w:tcW w:w="1913" w:type="dxa"/>
          </w:tcPr>
          <w:p w14:paraId="268A8375" w14:textId="77777777" w:rsidR="00AC1121" w:rsidRPr="002C49AA" w:rsidRDefault="00AC1121" w:rsidP="00AC1121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A</w:t>
            </w:r>
          </w:p>
        </w:tc>
        <w:tc>
          <w:tcPr>
            <w:tcW w:w="1914" w:type="dxa"/>
          </w:tcPr>
          <w:p w14:paraId="2AE1E723" w14:textId="77777777" w:rsidR="00AC1121" w:rsidRPr="002C49AA" w:rsidRDefault="00AC1121" w:rsidP="00AC1121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B</w:t>
            </w:r>
          </w:p>
        </w:tc>
        <w:tc>
          <w:tcPr>
            <w:tcW w:w="1915" w:type="dxa"/>
          </w:tcPr>
          <w:p w14:paraId="376CF611" w14:textId="77777777" w:rsidR="00AC1121" w:rsidRPr="002C49AA" w:rsidRDefault="00AC1121" w:rsidP="00AC1121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C</w:t>
            </w:r>
          </w:p>
        </w:tc>
        <w:tc>
          <w:tcPr>
            <w:tcW w:w="1915" w:type="dxa"/>
          </w:tcPr>
          <w:p w14:paraId="6A28C789" w14:textId="77777777" w:rsidR="00AC1121" w:rsidRPr="002C49AA" w:rsidRDefault="00AC1121" w:rsidP="00AC1121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D</w:t>
            </w:r>
          </w:p>
        </w:tc>
        <w:tc>
          <w:tcPr>
            <w:tcW w:w="1817" w:type="dxa"/>
          </w:tcPr>
          <w:p w14:paraId="20A83D32" w14:textId="37848D5A" w:rsidR="00AC1121" w:rsidRDefault="00AC1121" w:rsidP="00AC1121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E</w:t>
            </w:r>
          </w:p>
        </w:tc>
      </w:tr>
      <w:tr w:rsidR="00AC1121" w14:paraId="31839B70" w14:textId="71406F78" w:rsidTr="00AC1121">
        <w:trPr>
          <w:jc w:val="center"/>
        </w:trPr>
        <w:tc>
          <w:tcPr>
            <w:tcW w:w="1913" w:type="dxa"/>
          </w:tcPr>
          <w:p w14:paraId="1C6AE936" w14:textId="4568D828" w:rsidR="00AC1121" w:rsidRPr="00E7041D" w:rsidRDefault="00AC1121" w:rsidP="00AC1121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4" w:type="dxa"/>
          </w:tcPr>
          <w:p w14:paraId="4C817C4E" w14:textId="407779BC" w:rsidR="00AC1121" w:rsidRPr="00E7041D" w:rsidRDefault="00AC1121" w:rsidP="00AC1121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  <w:r>
              <w:rPr>
                <w:b/>
                <w:bCs/>
                <w:color w:val="C0504D" w:themeColor="accent2"/>
                <w:sz w:val="24"/>
                <w:szCs w:val="24"/>
              </w:rPr>
              <w:t xml:space="preserve"> </w:t>
            </w:r>
          </w:p>
        </w:tc>
        <w:tc>
          <w:tcPr>
            <w:tcW w:w="1915" w:type="dxa"/>
          </w:tcPr>
          <w:p w14:paraId="1E8AA550" w14:textId="4285F9F0" w:rsidR="00AC1121" w:rsidRPr="00E7041D" w:rsidRDefault="00AC1121" w:rsidP="00AC1121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5" w:type="dxa"/>
          </w:tcPr>
          <w:p w14:paraId="47F4B3E5" w14:textId="28D24175" w:rsidR="00AC1121" w:rsidRPr="00E7041D" w:rsidRDefault="00AC1121" w:rsidP="00AC1121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817" w:type="dxa"/>
          </w:tcPr>
          <w:p w14:paraId="5001334C" w14:textId="2525F41B" w:rsidR="00AC1121" w:rsidRDefault="00AC1121" w:rsidP="00AC1121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</w:tr>
    </w:tbl>
    <w:p w14:paraId="4120E1D7" w14:textId="77777777" w:rsidR="00D06FE3" w:rsidRDefault="00D06FE3" w:rsidP="00FF452C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14:paraId="2584D491" w14:textId="77777777" w:rsidR="00FF452C" w:rsidRPr="009D050F" w:rsidRDefault="004F118F" w:rsidP="00FF452C">
      <w:pPr>
        <w:rPr>
          <w:b/>
          <w:bCs/>
          <w:color w:val="1F497D" w:themeColor="text2"/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>12:15-13:00</w:t>
      </w:r>
      <w:r w:rsidR="00FF452C" w:rsidRPr="009D050F">
        <w:rPr>
          <w:b/>
          <w:bCs/>
          <w:color w:val="1F497D" w:themeColor="text2"/>
          <w:sz w:val="24"/>
          <w:szCs w:val="24"/>
        </w:rPr>
        <w:tab/>
      </w:r>
      <w:r w:rsidR="00FF452C" w:rsidRPr="009D050F">
        <w:rPr>
          <w:b/>
          <w:bCs/>
          <w:color w:val="1F497D" w:themeColor="text2"/>
          <w:sz w:val="24"/>
          <w:szCs w:val="24"/>
        </w:rPr>
        <w:tab/>
        <w:t>Lunch</w:t>
      </w:r>
      <w:r>
        <w:rPr>
          <w:b/>
          <w:bCs/>
          <w:color w:val="1F497D" w:themeColor="text2"/>
          <w:sz w:val="24"/>
          <w:szCs w:val="24"/>
        </w:rPr>
        <w:t xml:space="preserve"> &amp; Networking</w:t>
      </w:r>
    </w:p>
    <w:p w14:paraId="73DB81E2" w14:textId="68AAF528" w:rsidR="00FF452C" w:rsidRPr="009D050F" w:rsidRDefault="001B0FFF" w:rsidP="00FF452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3:00-13:20</w:t>
      </w:r>
      <w:r w:rsidR="00FF452C">
        <w:rPr>
          <w:b/>
          <w:bCs/>
          <w:sz w:val="24"/>
          <w:szCs w:val="24"/>
        </w:rPr>
        <w:tab/>
      </w:r>
      <w:r w:rsidR="00FF452C">
        <w:rPr>
          <w:b/>
          <w:bCs/>
          <w:sz w:val="24"/>
          <w:szCs w:val="24"/>
        </w:rPr>
        <w:tab/>
      </w:r>
      <w:r w:rsidR="00195F99">
        <w:rPr>
          <w:b/>
          <w:bCs/>
          <w:sz w:val="24"/>
          <w:szCs w:val="24"/>
        </w:rPr>
        <w:t>Regional anaesthesia for</w:t>
      </w:r>
      <w:r w:rsidR="00FF78FE">
        <w:rPr>
          <w:b/>
          <w:bCs/>
          <w:sz w:val="24"/>
          <w:szCs w:val="24"/>
        </w:rPr>
        <w:t xml:space="preserve"> Rib fractures: demonstration on </w:t>
      </w:r>
      <w:r w:rsidR="008B30CB">
        <w:rPr>
          <w:b/>
          <w:bCs/>
          <w:sz w:val="24"/>
          <w:szCs w:val="24"/>
        </w:rPr>
        <w:t>m</w:t>
      </w:r>
      <w:r w:rsidR="00FF78FE">
        <w:rPr>
          <w:b/>
          <w:bCs/>
          <w:sz w:val="24"/>
          <w:szCs w:val="24"/>
        </w:rPr>
        <w:t>odel</w:t>
      </w:r>
      <w:r w:rsidR="00FF78FE">
        <w:rPr>
          <w:b/>
          <w:bCs/>
          <w:sz w:val="24"/>
          <w:szCs w:val="24"/>
        </w:rPr>
        <w:tab/>
        <w:t xml:space="preserve">              </w:t>
      </w:r>
      <w:r w:rsidR="008B30CB">
        <w:rPr>
          <w:b/>
          <w:bCs/>
          <w:sz w:val="24"/>
          <w:szCs w:val="24"/>
        </w:rPr>
        <w:t xml:space="preserve">    </w:t>
      </w:r>
    </w:p>
    <w:p w14:paraId="5BE94DC6" w14:textId="71467355" w:rsidR="00FF78FE" w:rsidRPr="008B30CB" w:rsidRDefault="00AF1491" w:rsidP="00FF78FE">
      <w:pPr>
        <w:pStyle w:val="Heading1"/>
        <w:spacing w:before="0" w:beforeAutospacing="0" w:after="0" w:afterAutospacing="0"/>
        <w:rPr>
          <w:rFonts w:asciiTheme="minorHAnsi" w:hAnsiTheme="minorHAnsi" w:cstheme="minorHAnsi"/>
          <w:color w:val="C0504D" w:themeColor="accent2"/>
          <w:sz w:val="24"/>
          <w:szCs w:val="24"/>
        </w:rPr>
      </w:pPr>
      <w:r w:rsidRPr="009908AD">
        <w:rPr>
          <w:rFonts w:asciiTheme="minorHAnsi" w:hAnsiTheme="minorHAnsi" w:cstheme="minorHAnsi"/>
          <w:sz w:val="24"/>
          <w:szCs w:val="24"/>
        </w:rPr>
        <w:t>13:20-13:</w:t>
      </w:r>
      <w:r w:rsidR="009908AD">
        <w:rPr>
          <w:rFonts w:asciiTheme="minorHAnsi" w:hAnsiTheme="minorHAnsi" w:cstheme="minorHAnsi"/>
          <w:sz w:val="24"/>
          <w:szCs w:val="24"/>
        </w:rPr>
        <w:t>4</w:t>
      </w:r>
      <w:r w:rsidR="001B0FFF" w:rsidRPr="009908AD">
        <w:rPr>
          <w:rFonts w:asciiTheme="minorHAnsi" w:hAnsiTheme="minorHAnsi" w:cstheme="minorHAnsi"/>
          <w:sz w:val="24"/>
          <w:szCs w:val="24"/>
        </w:rPr>
        <w:t>0</w:t>
      </w:r>
      <w:r w:rsidR="00FF452C" w:rsidRPr="009D050F">
        <w:rPr>
          <w:sz w:val="24"/>
          <w:szCs w:val="24"/>
        </w:rPr>
        <w:tab/>
      </w:r>
      <w:r w:rsidR="00FF452C">
        <w:rPr>
          <w:sz w:val="24"/>
          <w:szCs w:val="24"/>
        </w:rPr>
        <w:tab/>
      </w:r>
      <w:r w:rsidR="00FF78FE" w:rsidRPr="00FF78FE">
        <w:rPr>
          <w:rFonts w:asciiTheme="minorHAnsi" w:hAnsiTheme="minorHAnsi" w:cstheme="minorHAnsi"/>
          <w:color w:val="0F0F0F"/>
          <w:sz w:val="24"/>
          <w:szCs w:val="24"/>
        </w:rPr>
        <w:t>Ultrasound for Neuraxial Procedures</w:t>
      </w:r>
      <w:r w:rsidR="00195F99">
        <w:rPr>
          <w:sz w:val="24"/>
          <w:szCs w:val="24"/>
        </w:rPr>
        <w:t xml:space="preserve">: </w:t>
      </w:r>
      <w:r w:rsidR="001B0FFF" w:rsidRPr="008B30CB">
        <w:rPr>
          <w:rFonts w:asciiTheme="minorHAnsi" w:hAnsiTheme="minorHAnsi" w:cstheme="minorHAnsi"/>
          <w:sz w:val="24"/>
          <w:szCs w:val="24"/>
        </w:rPr>
        <w:t>demonstration on m</w:t>
      </w:r>
      <w:r w:rsidR="00FF452C" w:rsidRPr="008B30CB">
        <w:rPr>
          <w:rFonts w:asciiTheme="minorHAnsi" w:hAnsiTheme="minorHAnsi" w:cstheme="minorHAnsi"/>
          <w:sz w:val="24"/>
          <w:szCs w:val="24"/>
        </w:rPr>
        <w:t>odel</w:t>
      </w:r>
      <w:r w:rsidR="00FF452C" w:rsidRPr="008B30CB">
        <w:rPr>
          <w:rFonts w:asciiTheme="minorHAnsi" w:hAnsiTheme="minorHAnsi" w:cstheme="minorHAnsi"/>
          <w:sz w:val="24"/>
          <w:szCs w:val="24"/>
        </w:rPr>
        <w:tab/>
      </w:r>
      <w:r w:rsidR="00FF78FE">
        <w:rPr>
          <w:color w:val="C0504D" w:themeColor="accent2"/>
          <w:sz w:val="24"/>
          <w:szCs w:val="24"/>
        </w:rPr>
        <w:t xml:space="preserve"> </w:t>
      </w:r>
      <w:r w:rsidR="008B30CB">
        <w:rPr>
          <w:color w:val="C0504D" w:themeColor="accent2"/>
          <w:sz w:val="24"/>
          <w:szCs w:val="24"/>
        </w:rPr>
        <w:t xml:space="preserve">                      </w:t>
      </w:r>
    </w:p>
    <w:p w14:paraId="60134CF7" w14:textId="77777777" w:rsidR="00FF78FE" w:rsidRPr="00FF78FE" w:rsidRDefault="00FF78FE" w:rsidP="00FF78FE">
      <w:pPr>
        <w:pStyle w:val="Heading1"/>
        <w:spacing w:before="0" w:beforeAutospacing="0" w:after="0" w:afterAutospacing="0"/>
        <w:rPr>
          <w:color w:val="C0504D" w:themeColor="accent2"/>
          <w:sz w:val="24"/>
          <w:szCs w:val="24"/>
        </w:rPr>
      </w:pPr>
    </w:p>
    <w:p w14:paraId="3443D589" w14:textId="79D390B5" w:rsidR="00FF452C" w:rsidRDefault="00AF1491" w:rsidP="00FF452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3:</w:t>
      </w:r>
      <w:r w:rsidR="009908AD">
        <w:rPr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>0-14:</w:t>
      </w:r>
      <w:r w:rsidR="009908AD">
        <w:rPr>
          <w:b/>
          <w:bCs/>
          <w:sz w:val="24"/>
          <w:szCs w:val="24"/>
        </w:rPr>
        <w:t>3</w:t>
      </w:r>
      <w:r w:rsidR="001B0FFF">
        <w:rPr>
          <w:b/>
          <w:bCs/>
          <w:sz w:val="24"/>
          <w:szCs w:val="24"/>
        </w:rPr>
        <w:t>0</w:t>
      </w:r>
      <w:r w:rsidR="00FF452C">
        <w:rPr>
          <w:b/>
          <w:bCs/>
          <w:sz w:val="24"/>
          <w:szCs w:val="24"/>
        </w:rPr>
        <w:tab/>
      </w:r>
      <w:r w:rsidR="00FF452C">
        <w:rPr>
          <w:b/>
          <w:bCs/>
          <w:sz w:val="24"/>
          <w:szCs w:val="24"/>
        </w:rPr>
        <w:tab/>
      </w:r>
      <w:r w:rsidR="00FF452C" w:rsidRPr="009D050F">
        <w:rPr>
          <w:b/>
          <w:bCs/>
          <w:sz w:val="24"/>
          <w:szCs w:val="24"/>
        </w:rPr>
        <w:t>Live scanning of above blocks by</w:t>
      </w:r>
      <w:r w:rsidR="00CA3F92">
        <w:rPr>
          <w:b/>
          <w:bCs/>
          <w:sz w:val="24"/>
          <w:szCs w:val="24"/>
        </w:rPr>
        <w:t xml:space="preserve"> candidate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13"/>
        <w:gridCol w:w="1914"/>
        <w:gridCol w:w="1915"/>
        <w:gridCol w:w="1915"/>
        <w:gridCol w:w="1817"/>
      </w:tblGrid>
      <w:tr w:rsidR="00147A4C" w14:paraId="5821F87F" w14:textId="0C74C578" w:rsidTr="00147A4C">
        <w:trPr>
          <w:jc w:val="center"/>
        </w:trPr>
        <w:tc>
          <w:tcPr>
            <w:tcW w:w="1913" w:type="dxa"/>
          </w:tcPr>
          <w:p w14:paraId="2963B8F2" w14:textId="77777777" w:rsidR="00147A4C" w:rsidRPr="002C49AA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A</w:t>
            </w:r>
          </w:p>
        </w:tc>
        <w:tc>
          <w:tcPr>
            <w:tcW w:w="1914" w:type="dxa"/>
          </w:tcPr>
          <w:p w14:paraId="71BADD06" w14:textId="77777777" w:rsidR="00147A4C" w:rsidRPr="002C49AA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B</w:t>
            </w:r>
          </w:p>
        </w:tc>
        <w:tc>
          <w:tcPr>
            <w:tcW w:w="1915" w:type="dxa"/>
          </w:tcPr>
          <w:p w14:paraId="28BE2977" w14:textId="77777777" w:rsidR="00147A4C" w:rsidRPr="002C49AA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C</w:t>
            </w:r>
          </w:p>
        </w:tc>
        <w:tc>
          <w:tcPr>
            <w:tcW w:w="1915" w:type="dxa"/>
          </w:tcPr>
          <w:p w14:paraId="22497E7E" w14:textId="77777777" w:rsidR="00147A4C" w:rsidRPr="002C49AA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D</w:t>
            </w:r>
          </w:p>
        </w:tc>
        <w:tc>
          <w:tcPr>
            <w:tcW w:w="1817" w:type="dxa"/>
          </w:tcPr>
          <w:p w14:paraId="76C849E2" w14:textId="6061309A" w:rsidR="00147A4C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E</w:t>
            </w:r>
          </w:p>
        </w:tc>
      </w:tr>
      <w:tr w:rsidR="00147A4C" w14:paraId="09AC3AC5" w14:textId="7CC75344" w:rsidTr="00147A4C">
        <w:trPr>
          <w:jc w:val="center"/>
        </w:trPr>
        <w:tc>
          <w:tcPr>
            <w:tcW w:w="1913" w:type="dxa"/>
          </w:tcPr>
          <w:p w14:paraId="2A46F5A2" w14:textId="2163BADF" w:rsidR="00147A4C" w:rsidRPr="005D30C7" w:rsidRDefault="00147A4C" w:rsidP="00DE082D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4" w:type="dxa"/>
          </w:tcPr>
          <w:p w14:paraId="7F4A04FD" w14:textId="0A04CF49" w:rsidR="00147A4C" w:rsidRPr="005D30C7" w:rsidRDefault="00147A4C" w:rsidP="0016522B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5" w:type="dxa"/>
          </w:tcPr>
          <w:p w14:paraId="55AE6681" w14:textId="7590E7ED" w:rsidR="00147A4C" w:rsidRPr="005D30C7" w:rsidRDefault="00147A4C" w:rsidP="00890A96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5" w:type="dxa"/>
          </w:tcPr>
          <w:p w14:paraId="1E9F41CD" w14:textId="531E6914" w:rsidR="00147A4C" w:rsidRPr="005D30C7" w:rsidRDefault="00147A4C" w:rsidP="0016522B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817" w:type="dxa"/>
          </w:tcPr>
          <w:p w14:paraId="05D254C3" w14:textId="50B21961" w:rsidR="00147A4C" w:rsidRDefault="00147A4C" w:rsidP="0016522B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</w:tr>
    </w:tbl>
    <w:p w14:paraId="2F5758E8" w14:textId="77777777" w:rsidR="00FF452C" w:rsidRDefault="00FF452C" w:rsidP="00FF452C">
      <w:pPr>
        <w:rPr>
          <w:b/>
          <w:bCs/>
          <w:sz w:val="24"/>
          <w:szCs w:val="24"/>
        </w:rPr>
      </w:pPr>
    </w:p>
    <w:p w14:paraId="44FA7EBE" w14:textId="358B9E99" w:rsidR="00FF452C" w:rsidRPr="00445A27" w:rsidRDefault="00AF1491" w:rsidP="00FF452C">
      <w:pPr>
        <w:rPr>
          <w:b/>
          <w:bCs/>
          <w:color w:val="1F497D" w:themeColor="text2"/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>14:</w:t>
      </w:r>
      <w:r w:rsidR="009908AD">
        <w:rPr>
          <w:b/>
          <w:bCs/>
          <w:color w:val="1F497D" w:themeColor="text2"/>
          <w:sz w:val="24"/>
          <w:szCs w:val="24"/>
        </w:rPr>
        <w:t>3</w:t>
      </w:r>
      <w:r w:rsidR="002B5AE7">
        <w:rPr>
          <w:b/>
          <w:bCs/>
          <w:color w:val="1F497D" w:themeColor="text2"/>
          <w:sz w:val="24"/>
          <w:szCs w:val="24"/>
        </w:rPr>
        <w:t>0-14:45</w:t>
      </w:r>
      <w:r w:rsidR="00FF452C" w:rsidRPr="009D050F">
        <w:rPr>
          <w:b/>
          <w:bCs/>
          <w:color w:val="1F497D" w:themeColor="text2"/>
          <w:sz w:val="24"/>
          <w:szCs w:val="24"/>
        </w:rPr>
        <w:tab/>
      </w:r>
      <w:r w:rsidR="00FF452C" w:rsidRPr="009D050F">
        <w:rPr>
          <w:b/>
          <w:bCs/>
          <w:color w:val="1F497D" w:themeColor="text2"/>
          <w:sz w:val="24"/>
          <w:szCs w:val="24"/>
        </w:rPr>
        <w:tab/>
        <w:t>Coffee</w:t>
      </w:r>
    </w:p>
    <w:p w14:paraId="520FFB87" w14:textId="64A6E37E" w:rsidR="00A73E9E" w:rsidRDefault="002B5AE7" w:rsidP="00A73E9E">
      <w:pPr>
        <w:pStyle w:val="Heading1"/>
        <w:spacing w:before="0" w:beforeAutospacing="0" w:after="0" w:afterAutospacing="0"/>
        <w:rPr>
          <w:color w:val="C0504D" w:themeColor="accent2"/>
          <w:sz w:val="24"/>
          <w:szCs w:val="24"/>
        </w:rPr>
      </w:pPr>
      <w:r w:rsidRPr="00A73E9E">
        <w:rPr>
          <w:rFonts w:asciiTheme="minorHAnsi" w:hAnsiTheme="minorHAnsi" w:cstheme="minorHAnsi"/>
          <w:sz w:val="24"/>
          <w:szCs w:val="24"/>
        </w:rPr>
        <w:t>14:45-15:</w:t>
      </w:r>
      <w:r w:rsidR="00FF78FE" w:rsidRPr="00A73E9E">
        <w:rPr>
          <w:rFonts w:asciiTheme="minorHAnsi" w:hAnsiTheme="minorHAnsi" w:cstheme="minorHAnsi"/>
          <w:sz w:val="24"/>
          <w:szCs w:val="24"/>
        </w:rPr>
        <w:t>00</w:t>
      </w:r>
      <w:r w:rsidR="00FF452C" w:rsidRPr="00A73E9E">
        <w:rPr>
          <w:rFonts w:asciiTheme="minorHAnsi" w:hAnsiTheme="minorHAnsi" w:cstheme="minorHAnsi"/>
          <w:sz w:val="24"/>
          <w:szCs w:val="24"/>
        </w:rPr>
        <w:tab/>
      </w:r>
      <w:r w:rsidR="00FF452C" w:rsidRPr="00A73E9E">
        <w:rPr>
          <w:rFonts w:asciiTheme="minorHAnsi" w:hAnsiTheme="minorHAnsi" w:cstheme="minorHAnsi"/>
          <w:sz w:val="24"/>
          <w:szCs w:val="24"/>
        </w:rPr>
        <w:tab/>
      </w:r>
      <w:r w:rsidR="007A4AAF" w:rsidRPr="00A73E9E">
        <w:rPr>
          <w:rFonts w:asciiTheme="minorHAnsi" w:hAnsiTheme="minorHAnsi" w:cstheme="minorHAnsi"/>
          <w:sz w:val="24"/>
          <w:szCs w:val="24"/>
        </w:rPr>
        <w:t xml:space="preserve">Nerve </w:t>
      </w:r>
      <w:r w:rsidR="00FF78FE" w:rsidRPr="00A73E9E">
        <w:rPr>
          <w:rFonts w:asciiTheme="minorHAnsi" w:hAnsiTheme="minorHAnsi" w:cstheme="minorHAnsi"/>
          <w:sz w:val="24"/>
          <w:szCs w:val="24"/>
        </w:rPr>
        <w:t>blocks for Hip and Knee surgery</w:t>
      </w:r>
      <w:r w:rsidR="00FF78FE" w:rsidRPr="00A73E9E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: </w:t>
      </w:r>
      <w:r w:rsidR="00FF78FE" w:rsidRPr="00A73E9E">
        <w:rPr>
          <w:rFonts w:asciiTheme="minorHAnsi" w:hAnsiTheme="minorHAnsi" w:cstheme="minorHAnsi"/>
          <w:sz w:val="24"/>
          <w:szCs w:val="24"/>
        </w:rPr>
        <w:t>demo</w:t>
      </w:r>
      <w:r w:rsidR="00FF78FE" w:rsidRPr="00A73E9E">
        <w:rPr>
          <w:sz w:val="24"/>
          <w:szCs w:val="24"/>
        </w:rPr>
        <w:t>n</w:t>
      </w:r>
      <w:r w:rsidR="00FF78FE">
        <w:rPr>
          <w:sz w:val="24"/>
          <w:szCs w:val="24"/>
        </w:rPr>
        <w:t>stration on m</w:t>
      </w:r>
      <w:r w:rsidR="00FF78FE" w:rsidRPr="009D050F">
        <w:rPr>
          <w:sz w:val="24"/>
          <w:szCs w:val="24"/>
        </w:rPr>
        <w:t>odel</w:t>
      </w:r>
      <w:r w:rsidR="00A73E9E">
        <w:rPr>
          <w:sz w:val="24"/>
          <w:szCs w:val="24"/>
        </w:rPr>
        <w:tab/>
      </w:r>
      <w:r w:rsidR="008B30CB">
        <w:rPr>
          <w:sz w:val="24"/>
          <w:szCs w:val="24"/>
        </w:rPr>
        <w:tab/>
        <w:t xml:space="preserve">      </w:t>
      </w:r>
    </w:p>
    <w:p w14:paraId="09534FF7" w14:textId="77777777" w:rsidR="00A73E9E" w:rsidRDefault="00A73E9E" w:rsidP="00A73E9E">
      <w:pPr>
        <w:pStyle w:val="Heading1"/>
        <w:spacing w:before="0" w:beforeAutospacing="0" w:after="0" w:afterAutospacing="0"/>
        <w:rPr>
          <w:color w:val="C0504D" w:themeColor="accent2"/>
          <w:sz w:val="24"/>
          <w:szCs w:val="24"/>
        </w:rPr>
      </w:pPr>
    </w:p>
    <w:p w14:paraId="1EE5A2F2" w14:textId="1D7A8F1E" w:rsidR="00FF452C" w:rsidRDefault="00D23D74" w:rsidP="00FF452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5:</w:t>
      </w:r>
      <w:r w:rsidR="00FF78FE">
        <w:rPr>
          <w:b/>
          <w:bCs/>
          <w:sz w:val="24"/>
          <w:szCs w:val="24"/>
        </w:rPr>
        <w:t>00</w:t>
      </w:r>
      <w:r>
        <w:rPr>
          <w:b/>
          <w:bCs/>
          <w:sz w:val="24"/>
          <w:szCs w:val="24"/>
        </w:rPr>
        <w:t>-1</w:t>
      </w:r>
      <w:r w:rsidR="00FF78FE">
        <w:rPr>
          <w:b/>
          <w:bCs/>
          <w:sz w:val="24"/>
          <w:szCs w:val="24"/>
        </w:rPr>
        <w:t>5</w:t>
      </w:r>
      <w:r>
        <w:rPr>
          <w:b/>
          <w:bCs/>
          <w:sz w:val="24"/>
          <w:szCs w:val="24"/>
        </w:rPr>
        <w:t>:</w:t>
      </w:r>
      <w:r w:rsidR="00FF78FE">
        <w:rPr>
          <w:b/>
          <w:bCs/>
          <w:sz w:val="24"/>
          <w:szCs w:val="24"/>
        </w:rPr>
        <w:t>15</w:t>
      </w:r>
      <w:r w:rsidR="00FF452C" w:rsidRPr="009D050F">
        <w:rPr>
          <w:b/>
          <w:bCs/>
          <w:sz w:val="24"/>
          <w:szCs w:val="24"/>
        </w:rPr>
        <w:tab/>
      </w:r>
      <w:r w:rsidR="00FF452C" w:rsidRPr="009D050F">
        <w:rPr>
          <w:b/>
          <w:bCs/>
          <w:sz w:val="24"/>
          <w:szCs w:val="24"/>
        </w:rPr>
        <w:tab/>
      </w:r>
      <w:r w:rsidR="007A4AAF">
        <w:rPr>
          <w:b/>
          <w:bCs/>
          <w:sz w:val="24"/>
          <w:szCs w:val="24"/>
        </w:rPr>
        <w:t>Nerve</w:t>
      </w:r>
      <w:r w:rsidR="00FF78FE">
        <w:rPr>
          <w:b/>
          <w:bCs/>
          <w:sz w:val="24"/>
          <w:szCs w:val="24"/>
        </w:rPr>
        <w:t xml:space="preserve"> blocks for foot and ankle surgery: demonstration on m</w:t>
      </w:r>
      <w:r w:rsidR="00FF78FE" w:rsidRPr="009D050F">
        <w:rPr>
          <w:b/>
          <w:bCs/>
          <w:sz w:val="24"/>
          <w:szCs w:val="24"/>
        </w:rPr>
        <w:t>odel</w:t>
      </w:r>
      <w:r w:rsidR="008B30CB">
        <w:rPr>
          <w:b/>
          <w:bCs/>
          <w:sz w:val="24"/>
          <w:szCs w:val="24"/>
        </w:rPr>
        <w:t xml:space="preserve">                   </w:t>
      </w:r>
      <w:r w:rsidR="009908AD">
        <w:rPr>
          <w:b/>
          <w:bCs/>
          <w:sz w:val="24"/>
          <w:szCs w:val="24"/>
        </w:rPr>
        <w:t xml:space="preserve"> </w:t>
      </w:r>
      <w:r w:rsidR="00FF78FE">
        <w:rPr>
          <w:b/>
          <w:bCs/>
          <w:sz w:val="24"/>
          <w:szCs w:val="24"/>
        </w:rPr>
        <w:t xml:space="preserve">  </w:t>
      </w:r>
    </w:p>
    <w:p w14:paraId="1D33164D" w14:textId="455FD85F" w:rsidR="00FF78FE" w:rsidRDefault="00FF78FE" w:rsidP="00FF452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5:15-16:15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Live scanning of above block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13"/>
        <w:gridCol w:w="1914"/>
        <w:gridCol w:w="1915"/>
        <w:gridCol w:w="1915"/>
        <w:gridCol w:w="1817"/>
      </w:tblGrid>
      <w:tr w:rsidR="00147A4C" w14:paraId="51963F60" w14:textId="338B7F26" w:rsidTr="00147A4C">
        <w:trPr>
          <w:jc w:val="center"/>
        </w:trPr>
        <w:tc>
          <w:tcPr>
            <w:tcW w:w="1913" w:type="dxa"/>
          </w:tcPr>
          <w:p w14:paraId="6AA8DBE1" w14:textId="77777777" w:rsidR="00147A4C" w:rsidRPr="002C49AA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A</w:t>
            </w:r>
          </w:p>
        </w:tc>
        <w:tc>
          <w:tcPr>
            <w:tcW w:w="1914" w:type="dxa"/>
          </w:tcPr>
          <w:p w14:paraId="6B0828E4" w14:textId="77777777" w:rsidR="00147A4C" w:rsidRPr="002C49AA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B</w:t>
            </w:r>
          </w:p>
        </w:tc>
        <w:tc>
          <w:tcPr>
            <w:tcW w:w="1915" w:type="dxa"/>
          </w:tcPr>
          <w:p w14:paraId="3315B115" w14:textId="77777777" w:rsidR="00147A4C" w:rsidRPr="002C49AA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C</w:t>
            </w:r>
          </w:p>
        </w:tc>
        <w:tc>
          <w:tcPr>
            <w:tcW w:w="1915" w:type="dxa"/>
          </w:tcPr>
          <w:p w14:paraId="62374F04" w14:textId="77777777" w:rsidR="00147A4C" w:rsidRPr="002C49AA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D</w:t>
            </w:r>
          </w:p>
        </w:tc>
        <w:tc>
          <w:tcPr>
            <w:tcW w:w="1817" w:type="dxa"/>
          </w:tcPr>
          <w:p w14:paraId="09999F5D" w14:textId="7CE3E6F1" w:rsidR="00147A4C" w:rsidRDefault="00147A4C" w:rsidP="0016522B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roup E</w:t>
            </w:r>
          </w:p>
        </w:tc>
      </w:tr>
      <w:tr w:rsidR="00147A4C" w14:paraId="6C124DD0" w14:textId="65835BFE" w:rsidTr="00147A4C">
        <w:trPr>
          <w:jc w:val="center"/>
        </w:trPr>
        <w:tc>
          <w:tcPr>
            <w:tcW w:w="1913" w:type="dxa"/>
          </w:tcPr>
          <w:p w14:paraId="0C0A20EB" w14:textId="00BE3AA2" w:rsidR="00147A4C" w:rsidRPr="00E7041D" w:rsidRDefault="00147A4C" w:rsidP="00671691">
            <w:pPr>
              <w:rPr>
                <w:b/>
                <w:bCs/>
                <w:color w:val="C0504D" w:themeColor="accent2"/>
                <w:sz w:val="24"/>
                <w:szCs w:val="24"/>
              </w:rPr>
            </w:pPr>
            <w:r>
              <w:rPr>
                <w:b/>
                <w:bCs/>
                <w:color w:val="C0504D" w:themeColor="accent2"/>
                <w:sz w:val="24"/>
                <w:szCs w:val="24"/>
              </w:rPr>
              <w:t xml:space="preserve"> </w:t>
            </w:r>
            <w:r w:rsidR="00671691">
              <w:rPr>
                <w:b/>
                <w:bCs/>
                <w:color w:val="C0504D" w:themeColor="accent2"/>
                <w:sz w:val="24"/>
                <w:szCs w:val="24"/>
              </w:rPr>
              <w:t xml:space="preserve">         </w:t>
            </w:r>
          </w:p>
        </w:tc>
        <w:tc>
          <w:tcPr>
            <w:tcW w:w="1914" w:type="dxa"/>
          </w:tcPr>
          <w:p w14:paraId="7B9D7F14" w14:textId="1CDC19D1" w:rsidR="00147A4C" w:rsidRPr="00E7041D" w:rsidRDefault="00147A4C" w:rsidP="0016522B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5" w:type="dxa"/>
          </w:tcPr>
          <w:p w14:paraId="64212CCE" w14:textId="42D72CE9" w:rsidR="00147A4C" w:rsidRPr="00E7041D" w:rsidRDefault="00147A4C" w:rsidP="0016522B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915" w:type="dxa"/>
          </w:tcPr>
          <w:p w14:paraId="67C0D57E" w14:textId="53E2BEA6" w:rsidR="00147A4C" w:rsidRPr="00E7041D" w:rsidRDefault="00147A4C" w:rsidP="0016522B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  <w:tc>
          <w:tcPr>
            <w:tcW w:w="1817" w:type="dxa"/>
          </w:tcPr>
          <w:p w14:paraId="7B6D1BBA" w14:textId="3CB8B9ED" w:rsidR="00147A4C" w:rsidRDefault="00147A4C" w:rsidP="0016522B">
            <w:pPr>
              <w:jc w:val="center"/>
              <w:rPr>
                <w:b/>
                <w:bCs/>
                <w:color w:val="C0504D" w:themeColor="accent2"/>
                <w:sz w:val="24"/>
                <w:szCs w:val="24"/>
              </w:rPr>
            </w:pPr>
          </w:p>
        </w:tc>
      </w:tr>
    </w:tbl>
    <w:p w14:paraId="154023DE" w14:textId="77777777" w:rsidR="00FF452C" w:rsidRDefault="00FF452C" w:rsidP="00FF452C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14:paraId="3A383673" w14:textId="77777777" w:rsidR="00112657" w:rsidRDefault="00112657" w:rsidP="00FF452C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14:paraId="57E9D2C3" w14:textId="7AA2B35A" w:rsidR="00FF452C" w:rsidRPr="003544FE" w:rsidRDefault="00D23D74" w:rsidP="003544FE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6:</w:t>
      </w:r>
      <w:r w:rsidR="00D24DD6">
        <w:rPr>
          <w:b/>
          <w:bCs/>
          <w:sz w:val="24"/>
          <w:szCs w:val="24"/>
        </w:rPr>
        <w:t>15</w:t>
      </w:r>
      <w:r w:rsidR="00FF452C">
        <w:rPr>
          <w:b/>
          <w:bCs/>
          <w:sz w:val="24"/>
          <w:szCs w:val="24"/>
        </w:rPr>
        <w:t xml:space="preserve">-16:30     </w:t>
      </w:r>
      <w:r w:rsidR="00FF452C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Summary</w:t>
      </w:r>
      <w:r w:rsidR="00B21067">
        <w:rPr>
          <w:b/>
          <w:bCs/>
          <w:sz w:val="24"/>
          <w:szCs w:val="24"/>
        </w:rPr>
        <w:t>/Question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</w:t>
      </w:r>
      <w:r w:rsidR="00B21067">
        <w:rPr>
          <w:b/>
          <w:bCs/>
          <w:sz w:val="24"/>
          <w:szCs w:val="24"/>
        </w:rPr>
        <w:t xml:space="preserve">                </w:t>
      </w:r>
    </w:p>
    <w:sectPr w:rsidR="00FF452C" w:rsidRPr="003544FE" w:rsidSect="0079764E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A59F1"/>
    <w:multiLevelType w:val="hybridMultilevel"/>
    <w:tmpl w:val="368876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070A8"/>
    <w:multiLevelType w:val="hybridMultilevel"/>
    <w:tmpl w:val="2AD0C1E6"/>
    <w:lvl w:ilvl="0" w:tplc="098C9CA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AA27F79"/>
    <w:multiLevelType w:val="hybridMultilevel"/>
    <w:tmpl w:val="B810C3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FC0116"/>
    <w:multiLevelType w:val="hybridMultilevel"/>
    <w:tmpl w:val="05F87396"/>
    <w:lvl w:ilvl="0" w:tplc="B5565460">
      <w:start w:val="1"/>
      <w:numFmt w:val="decimal"/>
      <w:lvlText w:val="%1."/>
      <w:lvlJc w:val="left"/>
      <w:pPr>
        <w:ind w:left="644" w:hanging="360"/>
      </w:pPr>
      <w:rPr>
        <w:rFonts w:hint="default"/>
        <w:color w:val="4F81BD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8245051">
    <w:abstractNumId w:val="2"/>
  </w:num>
  <w:num w:numId="2" w16cid:durableId="790712952">
    <w:abstractNumId w:val="3"/>
  </w:num>
  <w:num w:numId="3" w16cid:durableId="103303640">
    <w:abstractNumId w:val="0"/>
  </w:num>
  <w:num w:numId="4" w16cid:durableId="4287007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NDI3NzQzNDMwt7BU0lEKTi0uzszPAykwrAUAmifmmywAAAA="/>
  </w:docVars>
  <w:rsids>
    <w:rsidRoot w:val="00AD684C"/>
    <w:rsid w:val="00054B91"/>
    <w:rsid w:val="000C3404"/>
    <w:rsid w:val="00103938"/>
    <w:rsid w:val="00112657"/>
    <w:rsid w:val="0011393B"/>
    <w:rsid w:val="00120E5A"/>
    <w:rsid w:val="00125ECE"/>
    <w:rsid w:val="00143C1B"/>
    <w:rsid w:val="00147A4C"/>
    <w:rsid w:val="00195F99"/>
    <w:rsid w:val="001B0FFF"/>
    <w:rsid w:val="001B1662"/>
    <w:rsid w:val="001C4E0F"/>
    <w:rsid w:val="001D522F"/>
    <w:rsid w:val="001F7B49"/>
    <w:rsid w:val="002017F3"/>
    <w:rsid w:val="0021198B"/>
    <w:rsid w:val="00241D66"/>
    <w:rsid w:val="00247489"/>
    <w:rsid w:val="00291B80"/>
    <w:rsid w:val="002B5AE7"/>
    <w:rsid w:val="002B6032"/>
    <w:rsid w:val="002C18B5"/>
    <w:rsid w:val="002C49AA"/>
    <w:rsid w:val="00324FCF"/>
    <w:rsid w:val="00340341"/>
    <w:rsid w:val="003544FE"/>
    <w:rsid w:val="00387372"/>
    <w:rsid w:val="003C012F"/>
    <w:rsid w:val="003E1389"/>
    <w:rsid w:val="003E4720"/>
    <w:rsid w:val="003F682A"/>
    <w:rsid w:val="00430727"/>
    <w:rsid w:val="00445A27"/>
    <w:rsid w:val="00466868"/>
    <w:rsid w:val="00466BE7"/>
    <w:rsid w:val="004949AE"/>
    <w:rsid w:val="004F118F"/>
    <w:rsid w:val="005154C3"/>
    <w:rsid w:val="00521B98"/>
    <w:rsid w:val="00524BBD"/>
    <w:rsid w:val="00560612"/>
    <w:rsid w:val="0056474A"/>
    <w:rsid w:val="00566111"/>
    <w:rsid w:val="00583ED6"/>
    <w:rsid w:val="005C57A7"/>
    <w:rsid w:val="005C751D"/>
    <w:rsid w:val="005D30C7"/>
    <w:rsid w:val="006039BD"/>
    <w:rsid w:val="00604BFC"/>
    <w:rsid w:val="0065315F"/>
    <w:rsid w:val="00671691"/>
    <w:rsid w:val="00680A72"/>
    <w:rsid w:val="006B0E83"/>
    <w:rsid w:val="006D20E7"/>
    <w:rsid w:val="00726D9E"/>
    <w:rsid w:val="00732869"/>
    <w:rsid w:val="00740602"/>
    <w:rsid w:val="007445DD"/>
    <w:rsid w:val="007826BA"/>
    <w:rsid w:val="00795417"/>
    <w:rsid w:val="0079764E"/>
    <w:rsid w:val="007A05B3"/>
    <w:rsid w:val="007A3126"/>
    <w:rsid w:val="007A4AAF"/>
    <w:rsid w:val="00804EA1"/>
    <w:rsid w:val="00827A5F"/>
    <w:rsid w:val="00855485"/>
    <w:rsid w:val="00866C67"/>
    <w:rsid w:val="00873714"/>
    <w:rsid w:val="0088567B"/>
    <w:rsid w:val="00890A96"/>
    <w:rsid w:val="008B30CB"/>
    <w:rsid w:val="0092658A"/>
    <w:rsid w:val="00940038"/>
    <w:rsid w:val="009716E3"/>
    <w:rsid w:val="009908AD"/>
    <w:rsid w:val="009C3C45"/>
    <w:rsid w:val="009D050F"/>
    <w:rsid w:val="00A01FD5"/>
    <w:rsid w:val="00A07F93"/>
    <w:rsid w:val="00A61A2E"/>
    <w:rsid w:val="00A66975"/>
    <w:rsid w:val="00A73E9E"/>
    <w:rsid w:val="00AC1121"/>
    <w:rsid w:val="00AD684C"/>
    <w:rsid w:val="00AF1491"/>
    <w:rsid w:val="00AF3265"/>
    <w:rsid w:val="00B102D0"/>
    <w:rsid w:val="00B135BF"/>
    <w:rsid w:val="00B21067"/>
    <w:rsid w:val="00B24736"/>
    <w:rsid w:val="00B27EE0"/>
    <w:rsid w:val="00B545E9"/>
    <w:rsid w:val="00B60880"/>
    <w:rsid w:val="00BD0CD3"/>
    <w:rsid w:val="00C11697"/>
    <w:rsid w:val="00C32C4F"/>
    <w:rsid w:val="00C544AF"/>
    <w:rsid w:val="00CA3F92"/>
    <w:rsid w:val="00CA6617"/>
    <w:rsid w:val="00D03C13"/>
    <w:rsid w:val="00D06FE3"/>
    <w:rsid w:val="00D070B4"/>
    <w:rsid w:val="00D23D74"/>
    <w:rsid w:val="00D24DD6"/>
    <w:rsid w:val="00D41E2D"/>
    <w:rsid w:val="00D508B5"/>
    <w:rsid w:val="00D519CB"/>
    <w:rsid w:val="00D83549"/>
    <w:rsid w:val="00D912B6"/>
    <w:rsid w:val="00D9664F"/>
    <w:rsid w:val="00DA301C"/>
    <w:rsid w:val="00DC1B21"/>
    <w:rsid w:val="00DD7178"/>
    <w:rsid w:val="00DE082D"/>
    <w:rsid w:val="00E050F2"/>
    <w:rsid w:val="00E4119A"/>
    <w:rsid w:val="00E436A7"/>
    <w:rsid w:val="00E7041D"/>
    <w:rsid w:val="00E91E13"/>
    <w:rsid w:val="00EA31C2"/>
    <w:rsid w:val="00EA3349"/>
    <w:rsid w:val="00EE1D47"/>
    <w:rsid w:val="00EE7625"/>
    <w:rsid w:val="00F1202C"/>
    <w:rsid w:val="00F152ED"/>
    <w:rsid w:val="00F507D9"/>
    <w:rsid w:val="00FB4E22"/>
    <w:rsid w:val="00FD481C"/>
    <w:rsid w:val="00FF452C"/>
    <w:rsid w:val="00FF78FE"/>
    <w:rsid w:val="00FF7F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D0482"/>
  <w15:docId w15:val="{C7D7C05A-9F67-BD40-8727-D03291BC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F78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D717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25ECE"/>
    <w:pPr>
      <w:ind w:left="720"/>
      <w:contextualSpacing/>
    </w:pPr>
  </w:style>
  <w:style w:type="table" w:styleId="TableGrid">
    <w:name w:val="Table Grid"/>
    <w:basedOn w:val="TableNormal"/>
    <w:uiPriority w:val="59"/>
    <w:rsid w:val="002C49A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1B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B8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E7625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FF78F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5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87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69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769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93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691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7259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1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5923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0608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98226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4528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83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</dc:creator>
  <cp:lastModifiedBy>Harsimran Singh</cp:lastModifiedBy>
  <cp:revision>2</cp:revision>
  <cp:lastPrinted>2023-09-26T21:13:00Z</cp:lastPrinted>
  <dcterms:created xsi:type="dcterms:W3CDTF">2024-06-07T10:41:00Z</dcterms:created>
  <dcterms:modified xsi:type="dcterms:W3CDTF">2024-06-07T10:41:00Z</dcterms:modified>
</cp:coreProperties>
</file>